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F22" w:rsidRDefault="0008538E">
      <w:pPr>
        <w:pStyle w:val="Title"/>
      </w:pPr>
      <w:bookmarkStart w:id="0" w:name="_GoBack"/>
      <w:bookmarkEnd w:id="0"/>
      <w:r>
        <w:t>Tables testing</w:t>
      </w:r>
    </w:p>
    <w:p w:rsidR="00756F22" w:rsidRDefault="0008538E">
      <w:pPr>
        <w:pStyle w:val="Author"/>
      </w:pPr>
      <w:r>
        <w:t>Nick Graetz</w:t>
      </w:r>
    </w:p>
    <w:p w:rsidR="00756F22" w:rsidRDefault="00756F22">
      <w:pPr>
        <w:pStyle w:val="Compact"/>
      </w:pPr>
    </w:p>
    <w:p w:rsidR="00756F22" w:rsidRDefault="00756F22">
      <w:pPr>
        <w:pStyle w:val="BodyText"/>
      </w:pPr>
    </w:p>
    <w:sectPr w:rsidR="00756F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538E" w:rsidRDefault="0008538E">
      <w:pPr>
        <w:spacing w:after="0"/>
      </w:pPr>
      <w:r>
        <w:separator/>
      </w:r>
    </w:p>
  </w:endnote>
  <w:endnote w:type="continuationSeparator" w:id="0">
    <w:p w:rsidR="0008538E" w:rsidRDefault="000853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538E" w:rsidRDefault="0008538E">
      <w:r>
        <w:separator/>
      </w:r>
    </w:p>
  </w:footnote>
  <w:footnote w:type="continuationSeparator" w:id="0">
    <w:p w:rsidR="0008538E" w:rsidRDefault="000853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C290071"/>
    <w:multiLevelType w:val="multilevel"/>
    <w:tmpl w:val="AED48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39629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538E"/>
    <w:rsid w:val="003C07BA"/>
    <w:rsid w:val="004E29B3"/>
    <w:rsid w:val="00590D07"/>
    <w:rsid w:val="00756F2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28786AA-2CA2-407B-93BF-08DFED70B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s testing</vt:lpstr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testing</dc:title>
  <dc:creator>Nick Graetz</dc:creator>
  <cp:lastModifiedBy>Nick Graetz</cp:lastModifiedBy>
  <cp:revision>2</cp:revision>
  <dcterms:created xsi:type="dcterms:W3CDTF">2018-07-31T17:18:00Z</dcterms:created>
  <dcterms:modified xsi:type="dcterms:W3CDTF">2018-07-31T17:18:00Z</dcterms:modified>
</cp:coreProperties>
</file>